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977A9" w14:textId="69C732F6" w:rsidR="000A567C" w:rsidRPr="00F248FB" w:rsidRDefault="000A567C" w:rsidP="00D91417">
      <w:pPr>
        <w:rPr>
          <w:lang w:val="hu-HU"/>
        </w:rPr>
      </w:pPr>
      <w:r w:rsidRPr="00F248FB">
        <w:rPr>
          <w:lang w:val="hu-HU"/>
        </w:rPr>
        <w:t>Attila</w:t>
      </w:r>
    </w:p>
    <w:p w14:paraId="781A912C" w14:textId="1DAEF77F" w:rsidR="00D91417" w:rsidRPr="00F248FB" w:rsidRDefault="000A567C" w:rsidP="00D91417">
      <w:pPr>
        <w:rPr>
          <w:color w:val="00B0F0"/>
          <w:lang w:val="hu-HU"/>
        </w:rPr>
      </w:pPr>
      <w:r w:rsidRPr="00F248FB">
        <w:rPr>
          <w:color w:val="00B0F0"/>
          <w:lang w:val="hu-HU"/>
        </w:rPr>
        <w:t>Nóra</w:t>
      </w:r>
    </w:p>
    <w:p w14:paraId="77C2E9EB" w14:textId="765E0749" w:rsidR="000A567C" w:rsidRPr="00F248FB" w:rsidRDefault="000A567C" w:rsidP="00D91417">
      <w:pPr>
        <w:rPr>
          <w:color w:val="92D050"/>
          <w:lang w:val="hu-HU"/>
        </w:rPr>
      </w:pPr>
      <w:r w:rsidRPr="00F248FB">
        <w:rPr>
          <w:color w:val="92D050"/>
          <w:lang w:val="hu-HU"/>
        </w:rPr>
        <w:t>Adél</w:t>
      </w:r>
    </w:p>
    <w:p w14:paraId="67D0BD95" w14:textId="0F8012F2" w:rsidR="000A567C" w:rsidRPr="00F248FB" w:rsidRDefault="000A567C" w:rsidP="000A567C">
      <w:pPr>
        <w:rPr>
          <w:color w:val="C45911" w:themeColor="accent2" w:themeShade="BF"/>
          <w:lang w:val="hu-HU"/>
        </w:rPr>
      </w:pPr>
      <w:r w:rsidRPr="00F248FB">
        <w:rPr>
          <w:color w:val="C45911" w:themeColor="accent2" w:themeShade="BF"/>
          <w:lang w:val="hu-HU"/>
        </w:rPr>
        <w:t>Bulcsú</w:t>
      </w:r>
    </w:p>
    <w:p w14:paraId="3F639399" w14:textId="5C039CB6" w:rsidR="000A567C" w:rsidRPr="00F248FB" w:rsidRDefault="000A567C" w:rsidP="000A567C">
      <w:pPr>
        <w:rPr>
          <w:color w:val="FFC000" w:themeColor="accent4"/>
          <w:lang w:val="hu-HU"/>
        </w:rPr>
      </w:pPr>
      <w:r w:rsidRPr="00F248FB">
        <w:rPr>
          <w:color w:val="FFC000" w:themeColor="accent4"/>
          <w:lang w:val="hu-HU"/>
        </w:rPr>
        <w:t>Simon</w:t>
      </w:r>
    </w:p>
    <w:p w14:paraId="119FE5CF" w14:textId="0BE2525C" w:rsidR="000A567C" w:rsidRPr="00F248FB" w:rsidRDefault="000A567C" w:rsidP="000A567C">
      <w:pPr>
        <w:rPr>
          <w:color w:val="FF0000"/>
          <w:lang w:val="hu-HU"/>
        </w:rPr>
      </w:pPr>
      <w:r w:rsidRPr="00F248FB">
        <w:rPr>
          <w:color w:val="FF0000"/>
          <w:lang w:val="hu-HU"/>
        </w:rPr>
        <w:t>Sziszi</w:t>
      </w:r>
    </w:p>
    <w:p w14:paraId="047E3824" w14:textId="0DC094E7" w:rsidR="000A567C" w:rsidRPr="00F248FB" w:rsidRDefault="000A567C" w:rsidP="000A567C">
      <w:pPr>
        <w:rPr>
          <w:color w:val="7030A0"/>
          <w:lang w:val="hu-HU"/>
        </w:rPr>
      </w:pPr>
      <w:r w:rsidRPr="00F248FB">
        <w:rPr>
          <w:color w:val="7030A0"/>
          <w:lang w:val="hu-HU"/>
        </w:rPr>
        <w:t>Balázs</w:t>
      </w:r>
    </w:p>
    <w:p w14:paraId="652A1C71" w14:textId="599943F4" w:rsidR="00CF40C5" w:rsidRPr="004A4660" w:rsidRDefault="00CF40C5" w:rsidP="005841D0">
      <w:pPr>
        <w:pStyle w:val="Cmsor1"/>
        <w:rPr>
          <w:lang w:val="hu-HU"/>
        </w:rPr>
      </w:pPr>
      <w:r w:rsidRPr="004A4660">
        <w:rPr>
          <w:lang w:val="hu-HU"/>
        </w:rPr>
        <w:t>Bemutatkozás</w:t>
      </w:r>
    </w:p>
    <w:p w14:paraId="42AE247C" w14:textId="2C6286ED" w:rsidR="00CF40C5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303690" w:rsidRPr="007A3BAF">
        <w:rPr>
          <w:color w:val="92D050"/>
          <w:lang w:val="hu-HU"/>
        </w:rPr>
        <w:t>-</w:t>
      </w:r>
      <w:r w:rsidR="00F716BD" w:rsidRPr="007A3BAF">
        <w:rPr>
          <w:color w:val="92D050"/>
          <w:lang w:val="hu-HU"/>
        </w:rPr>
        <w:t xml:space="preserve">Jó napot kívánunk! </w:t>
      </w:r>
      <w:r w:rsidR="00CF40C5" w:rsidRPr="007A3BAF">
        <w:rPr>
          <w:color w:val="92D050"/>
          <w:lang w:val="hu-HU"/>
        </w:rPr>
        <w:t xml:space="preserve">Mi vagyunk a </w:t>
      </w:r>
      <w:proofErr w:type="spellStart"/>
      <w:r w:rsidR="00CF40C5" w:rsidRPr="007A3BAF">
        <w:rPr>
          <w:color w:val="92D050"/>
          <w:lang w:val="hu-HU"/>
        </w:rPr>
        <w:t>SAPka</w:t>
      </w:r>
      <w:proofErr w:type="spellEnd"/>
      <w:r w:rsidR="00CF40C5" w:rsidRPr="007A3BAF">
        <w:rPr>
          <w:color w:val="92D050"/>
          <w:lang w:val="hu-HU"/>
        </w:rPr>
        <w:t xml:space="preserve"> </w:t>
      </w:r>
      <w:r w:rsidRPr="007A3BAF">
        <w:rPr>
          <w:color w:val="92D050"/>
          <w:lang w:val="hu-HU"/>
        </w:rPr>
        <w:t>szoftverfejlesztő csapat</w:t>
      </w:r>
      <w:r w:rsidR="00D70BD4" w:rsidRPr="007A3BAF">
        <w:rPr>
          <w:color w:val="92D050"/>
          <w:lang w:val="hu-HU"/>
        </w:rPr>
        <w:t>. E</w:t>
      </w:r>
      <w:r w:rsidR="00CF40C5" w:rsidRPr="007A3BAF">
        <w:rPr>
          <w:color w:val="92D050"/>
          <w:lang w:val="hu-HU"/>
        </w:rPr>
        <w:t>gy innovatív</w:t>
      </w:r>
      <w:r w:rsidR="008534E4" w:rsidRPr="007A3BAF">
        <w:rPr>
          <w:color w:val="92D050"/>
          <w:lang w:val="hu-HU"/>
        </w:rPr>
        <w:t xml:space="preserve"> megoldást találtunk arra, hogy növeljük az emberek sportolási hajlandóságát.</w:t>
      </w:r>
      <w:r w:rsidR="00CF40C5" w:rsidRPr="007A3BAF">
        <w:rPr>
          <w:color w:val="92D050"/>
          <w:lang w:val="hu-HU"/>
        </w:rPr>
        <w:t xml:space="preserve"> </w:t>
      </w:r>
      <w:r w:rsidR="008534E4" w:rsidRPr="007A3BAF">
        <w:rPr>
          <w:color w:val="92D050"/>
          <w:lang w:val="hu-HU"/>
        </w:rPr>
        <w:t>Ezt</w:t>
      </w:r>
      <w:r w:rsidR="00D70BD4" w:rsidRPr="007A3BAF">
        <w:rPr>
          <w:color w:val="92D050"/>
          <w:lang w:val="hu-HU"/>
        </w:rPr>
        <w:t xml:space="preserve"> szeretnénk most önnek bemutatni, befektetés reményében.</w:t>
      </w:r>
    </w:p>
    <w:p w14:paraId="39E95A1B" w14:textId="4D37B5AB" w:rsidR="005D2B4B" w:rsidRPr="000A567C" w:rsidRDefault="00EC4A4A" w:rsidP="00CF40C5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&lt;Kockázatitőke – befektető&gt; </w:t>
      </w:r>
      <w:r w:rsidR="00D70BD4" w:rsidRPr="000A567C">
        <w:rPr>
          <w:color w:val="C45911" w:themeColor="accent2" w:themeShade="BF"/>
          <w:lang w:val="hu-HU"/>
        </w:rPr>
        <w:t>-Ez remekül hangzik, kérlek folytassátok.</w:t>
      </w:r>
      <w:r w:rsidRPr="000A567C">
        <w:rPr>
          <w:color w:val="C45911" w:themeColor="accent2" w:themeShade="BF"/>
          <w:lang w:val="hu-HU"/>
        </w:rPr>
        <w:t xml:space="preserve"> </w:t>
      </w:r>
    </w:p>
    <w:p w14:paraId="4010D591" w14:textId="1554E7FC" w:rsidR="005D2B4B" w:rsidRPr="007A3BAF" w:rsidRDefault="005D2B4B" w:rsidP="00CF40C5">
      <w:pPr>
        <w:rPr>
          <w:color w:val="92D050"/>
          <w:lang w:val="hu-HU"/>
        </w:rPr>
      </w:pPr>
      <w:r w:rsidRPr="007A3BAF">
        <w:rPr>
          <w:color w:val="92D050"/>
          <w:lang w:val="hu-HU"/>
        </w:rPr>
        <w:t>-</w:t>
      </w:r>
      <w:r w:rsidR="008534E4" w:rsidRPr="007A3BAF">
        <w:rPr>
          <w:color w:val="92D050"/>
          <w:lang w:val="hu-HU"/>
        </w:rPr>
        <w:t>-E</w:t>
      </w:r>
      <w:r w:rsidRPr="007A3BAF">
        <w:rPr>
          <w:color w:val="92D050"/>
          <w:lang w:val="hu-HU"/>
        </w:rPr>
        <w:t>lőször szeretnénk bemutatni a problémát.</w:t>
      </w:r>
    </w:p>
    <w:p w14:paraId="4CC819D5" w14:textId="3D481964" w:rsidR="00CF40C5" w:rsidRPr="004A4660" w:rsidRDefault="005D2B4B" w:rsidP="00CF40C5">
      <w:pPr>
        <w:rPr>
          <w:lang w:val="hu-HU"/>
        </w:rPr>
      </w:pPr>
      <w:r w:rsidRPr="004A4660">
        <w:rPr>
          <w:lang w:val="hu-HU"/>
        </w:rPr>
        <w:t>&lt;amikor valaki beszél, akkor bevágjuk elé feliratként, hogy micsoda, pl. Adél szomorú sportoló&gt;</w:t>
      </w:r>
    </w:p>
    <w:p w14:paraId="4C88CAB1" w14:textId="4CB8685F" w:rsidR="008534E4" w:rsidRDefault="008534E4" w:rsidP="008534E4">
      <w:pPr>
        <w:pStyle w:val="Cmsor1"/>
        <w:rPr>
          <w:lang w:val="hu-HU"/>
        </w:rPr>
      </w:pPr>
      <w:r>
        <w:rPr>
          <w:lang w:val="hu-HU"/>
        </w:rPr>
        <w:t>Probléma bemutatása</w:t>
      </w:r>
    </w:p>
    <w:p w14:paraId="35031FD5" w14:textId="36D4BA33" w:rsidR="001826FA" w:rsidRPr="007A3BAF" w:rsidRDefault="008534E4" w:rsidP="008534E4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 xml:space="preserve">--Manapság az emberek nagy része keveset sportol, ez negatív hatással van mindennapi életükre. A sport hiányának több oka is van, de szerintünk a 2 legjelentősebb a motiváció és a társak hiánya. </w:t>
      </w:r>
    </w:p>
    <w:p w14:paraId="1E32A523" w14:textId="6CD5083A" w:rsidR="00303690" w:rsidRPr="000A567C" w:rsidRDefault="00303690" w:rsidP="001826FA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8534E4" w:rsidRPr="000A567C">
        <w:rPr>
          <w:color w:val="C45911" w:themeColor="accent2" w:themeShade="BF"/>
          <w:lang w:val="hu-HU"/>
        </w:rPr>
        <w:t>Látom</w:t>
      </w:r>
      <w:r w:rsidRPr="000A567C">
        <w:rPr>
          <w:color w:val="C45911" w:themeColor="accent2" w:themeShade="BF"/>
          <w:lang w:val="hu-HU"/>
        </w:rPr>
        <w:t>,</w:t>
      </w:r>
      <w:r w:rsidR="008534E4" w:rsidRPr="000A567C">
        <w:rPr>
          <w:color w:val="C45911" w:themeColor="accent2" w:themeShade="BF"/>
          <w:lang w:val="hu-HU"/>
        </w:rPr>
        <w:t xml:space="preserve"> hogy ez valós probléma,</w:t>
      </w:r>
      <w:r w:rsidRPr="000A567C">
        <w:rPr>
          <w:color w:val="C45911" w:themeColor="accent2" w:themeShade="BF"/>
          <w:lang w:val="hu-HU"/>
        </w:rPr>
        <w:t xml:space="preserve"> de nem </w:t>
      </w:r>
      <w:r w:rsidR="008534E4" w:rsidRPr="000A567C">
        <w:rPr>
          <w:color w:val="C45911" w:themeColor="accent2" w:themeShade="BF"/>
          <w:lang w:val="hu-HU"/>
        </w:rPr>
        <w:t>tudom mekkora jelentőségű ez jelenle</w:t>
      </w:r>
      <w:r w:rsidRPr="000A567C">
        <w:rPr>
          <w:color w:val="C45911" w:themeColor="accent2" w:themeShade="BF"/>
          <w:lang w:val="hu-HU"/>
        </w:rPr>
        <w:t>g Magyarországon.</w:t>
      </w:r>
    </w:p>
    <w:p w14:paraId="08636537" w14:textId="0A23C57A" w:rsidR="0013348E" w:rsidRPr="007A3BAF" w:rsidRDefault="00303690">
      <w:pPr>
        <w:rPr>
          <w:color w:val="7030A0"/>
          <w:lang w:val="hu-HU"/>
        </w:rPr>
      </w:pPr>
      <w:r w:rsidRPr="007A3BAF">
        <w:rPr>
          <w:color w:val="7030A0"/>
          <w:lang w:val="hu-HU"/>
        </w:rPr>
        <w:t>--</w:t>
      </w:r>
      <w:r w:rsidR="005B5E1B" w:rsidRPr="007A3BAF">
        <w:rPr>
          <w:color w:val="7030A0"/>
          <w:lang w:val="hu-HU"/>
        </w:rPr>
        <w:t>Hazánk lakosságának</w:t>
      </w:r>
      <w:r w:rsidR="000000BE" w:rsidRPr="007A3BAF">
        <w:rPr>
          <w:color w:val="7030A0"/>
          <w:lang w:val="hu-HU"/>
        </w:rPr>
        <w:t xml:space="preserve"> csak a 23%-a sportol heti rendszerességge</w:t>
      </w:r>
      <w:r w:rsidR="005B5E1B" w:rsidRPr="007A3BAF">
        <w:rPr>
          <w:color w:val="7030A0"/>
          <w:lang w:val="hu-HU"/>
        </w:rPr>
        <w:t>l és</w:t>
      </w:r>
      <w:r w:rsidR="002D60AF" w:rsidRPr="007A3BAF">
        <w:rPr>
          <w:color w:val="7030A0"/>
          <w:lang w:val="hu-HU"/>
        </w:rPr>
        <w:t xml:space="preserve"> a</w:t>
      </w:r>
      <w:r w:rsidR="005B5E1B" w:rsidRPr="007A3BAF">
        <w:rPr>
          <w:color w:val="7030A0"/>
          <w:lang w:val="hu-HU"/>
        </w:rPr>
        <w:t>z</w:t>
      </w:r>
      <w:r w:rsidR="002D60AF" w:rsidRPr="007A3BAF">
        <w:rPr>
          <w:color w:val="7030A0"/>
          <w:lang w:val="hu-HU"/>
        </w:rPr>
        <w:t xml:space="preserve"> </w:t>
      </w:r>
      <w:r w:rsidR="00A847EE" w:rsidRPr="007A3BAF">
        <w:rPr>
          <w:color w:val="7030A0"/>
          <w:lang w:val="hu-HU"/>
        </w:rPr>
        <w:t>50%-</w:t>
      </w:r>
      <w:r w:rsidR="005B5E1B" w:rsidRPr="007A3BAF">
        <w:rPr>
          <w:color w:val="7030A0"/>
          <w:lang w:val="hu-HU"/>
        </w:rPr>
        <w:t>a</w:t>
      </w:r>
      <w:r w:rsidRPr="007A3BAF">
        <w:rPr>
          <w:color w:val="7030A0"/>
          <w:lang w:val="hu-HU"/>
        </w:rPr>
        <w:t xml:space="preserve"> egy</w:t>
      </w:r>
      <w:r w:rsidR="005B5E1B" w:rsidRPr="007A3BAF">
        <w:rPr>
          <w:color w:val="7030A0"/>
          <w:lang w:val="hu-HU"/>
        </w:rPr>
        <w:t>általán nem is sportol</w:t>
      </w:r>
      <w:r w:rsidR="00390BED" w:rsidRPr="007A3BAF">
        <w:rPr>
          <w:color w:val="7030A0"/>
          <w:lang w:val="hu-HU"/>
        </w:rPr>
        <w:t xml:space="preserve">. </w:t>
      </w:r>
      <w:r w:rsidRPr="007A3BAF">
        <w:rPr>
          <w:color w:val="7030A0"/>
          <w:lang w:val="hu-HU"/>
        </w:rPr>
        <w:t>Ez is közrejátszik abban, hogy Magyarországon</w:t>
      </w:r>
      <w:r w:rsidR="00390BED" w:rsidRPr="007A3BAF">
        <w:rPr>
          <w:color w:val="7030A0"/>
          <w:lang w:val="hu-HU"/>
        </w:rPr>
        <w:t xml:space="preserve"> </w:t>
      </w:r>
      <w:r w:rsidR="00C035A1" w:rsidRPr="007A3BAF">
        <w:rPr>
          <w:color w:val="7030A0"/>
          <w:lang w:val="hu-HU"/>
        </w:rPr>
        <w:t xml:space="preserve">a legmagasabb a </w:t>
      </w:r>
      <w:r w:rsidR="00C15B50" w:rsidRPr="007A3BAF">
        <w:rPr>
          <w:color w:val="7030A0"/>
          <w:lang w:val="hu-HU"/>
        </w:rPr>
        <w:t>daganatos</w:t>
      </w:r>
      <w:r w:rsidR="00C035A1" w:rsidRPr="007A3BAF">
        <w:rPr>
          <w:color w:val="7030A0"/>
          <w:lang w:val="hu-HU"/>
        </w:rPr>
        <w:t xml:space="preserve"> </w:t>
      </w:r>
      <w:r w:rsidR="003828CC" w:rsidRPr="007A3BAF">
        <w:rPr>
          <w:color w:val="7030A0"/>
          <w:lang w:val="hu-HU"/>
        </w:rPr>
        <w:t>betegek</w:t>
      </w:r>
      <w:r w:rsidR="00C035A1" w:rsidRPr="007A3BAF">
        <w:rPr>
          <w:color w:val="7030A0"/>
          <w:lang w:val="hu-HU"/>
        </w:rPr>
        <w:t xml:space="preserve"> aránya, az EU-n belül. </w:t>
      </w:r>
      <w:r w:rsidR="00D91417" w:rsidRPr="007A3BAF">
        <w:rPr>
          <w:color w:val="7030A0"/>
          <w:lang w:val="hu-HU"/>
        </w:rPr>
        <w:t>A probléma megértésének érdekében Dr. Hídvégi Péter professzorral konzultáltunk, aki a</w:t>
      </w:r>
      <w:r w:rsidR="00931E82">
        <w:rPr>
          <w:color w:val="7030A0"/>
          <w:lang w:val="hu-HU"/>
        </w:rPr>
        <w:t xml:space="preserve"> </w:t>
      </w:r>
      <w:r w:rsidR="00795274" w:rsidRPr="00795274">
        <w:rPr>
          <w:color w:val="7030A0"/>
          <w:lang w:val="hu-HU"/>
        </w:rPr>
        <w:t xml:space="preserve">Debreceni </w:t>
      </w:r>
      <w:r w:rsidR="00D91417" w:rsidRPr="007A3BAF">
        <w:rPr>
          <w:color w:val="7030A0"/>
          <w:lang w:val="hu-HU"/>
        </w:rPr>
        <w:t>Egyetemen tanít.</w:t>
      </w:r>
    </w:p>
    <w:p w14:paraId="7F59A4DC" w14:textId="1B87B0D7" w:rsidR="00742767" w:rsidRPr="000A567C" w:rsidRDefault="0030369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Ez tényleg nem hangzik valami jól, de biztos vannak már megoldások a probléma kiküszöbölésére.</w:t>
      </w:r>
    </w:p>
    <w:p w14:paraId="7F39DA31" w14:textId="395DEBD1" w:rsidR="004C2A0B" w:rsidRPr="007A3BAF" w:rsidRDefault="003828CC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T</w:t>
      </w:r>
      <w:r w:rsidR="00742767" w:rsidRPr="007A3BAF">
        <w:rPr>
          <w:color w:val="FFC000" w:themeColor="accent4"/>
          <w:lang w:val="hu-HU"/>
        </w:rPr>
        <w:t xml:space="preserve">ermészetesen már léteznek megoldások, </w:t>
      </w:r>
      <w:r w:rsidR="007A742A" w:rsidRPr="007A3BAF">
        <w:rPr>
          <w:color w:val="FFC000" w:themeColor="accent4"/>
          <w:lang w:val="hu-HU"/>
        </w:rPr>
        <w:t xml:space="preserve">azonban ezek </w:t>
      </w:r>
      <w:r w:rsidR="009158FE" w:rsidRPr="007A3BAF">
        <w:rPr>
          <w:color w:val="FFC000" w:themeColor="accent4"/>
          <w:lang w:val="hu-HU"/>
        </w:rPr>
        <w:t>bonyolultabbak</w:t>
      </w:r>
      <w:r w:rsidR="00742767" w:rsidRPr="007A3BAF">
        <w:rPr>
          <w:color w:val="FFC000" w:themeColor="accent4"/>
          <w:lang w:val="hu-HU"/>
        </w:rPr>
        <w:t xml:space="preserve">, mint a miénk. </w:t>
      </w:r>
      <w:r w:rsidR="00CF40C5" w:rsidRPr="007A3BAF">
        <w:rPr>
          <w:color w:val="FFC000" w:themeColor="accent4"/>
          <w:lang w:val="hu-HU"/>
        </w:rPr>
        <w:t>Erre egy</w:t>
      </w:r>
      <w:r w:rsidRPr="007A3BAF">
        <w:rPr>
          <w:color w:val="FFC000" w:themeColor="accent4"/>
          <w:lang w:val="hu-HU"/>
        </w:rPr>
        <w:t xml:space="preserve"> példa a </w:t>
      </w:r>
      <w:r w:rsidR="00742767" w:rsidRPr="007A3BAF">
        <w:rPr>
          <w:color w:val="FFC000" w:themeColor="accent4"/>
          <w:lang w:val="hu-HU"/>
        </w:rPr>
        <w:t xml:space="preserve">Facebook események, de </w:t>
      </w:r>
      <w:r w:rsidR="00F96543" w:rsidRPr="007A3BAF">
        <w:rPr>
          <w:color w:val="FFC000" w:themeColor="accent4"/>
          <w:lang w:val="hu-HU"/>
        </w:rPr>
        <w:t>ennél több probléma is felmerül. Először is e</w:t>
      </w:r>
      <w:r w:rsidRPr="007A3BAF">
        <w:rPr>
          <w:color w:val="FFC000" w:themeColor="accent4"/>
          <w:lang w:val="hu-HU"/>
        </w:rPr>
        <w:t>zen keresztül nem lehet</w:t>
      </w:r>
      <w:r w:rsidR="00742767" w:rsidRPr="007A3BAF">
        <w:rPr>
          <w:color w:val="FFC000" w:themeColor="accent4"/>
          <w:lang w:val="hu-HU"/>
        </w:rPr>
        <w:t xml:space="preserve"> egy specifikus sportra szűrn</w:t>
      </w:r>
      <w:r w:rsidR="006305CB" w:rsidRPr="007A3BAF">
        <w:rPr>
          <w:color w:val="FFC000" w:themeColor="accent4"/>
          <w:lang w:val="hu-HU"/>
        </w:rPr>
        <w:t>i</w:t>
      </w:r>
      <w:r w:rsidR="00F96543" w:rsidRPr="007A3BAF">
        <w:rPr>
          <w:color w:val="FFC000" w:themeColor="accent4"/>
          <w:lang w:val="hu-HU"/>
        </w:rPr>
        <w:t>.</w:t>
      </w:r>
      <w:r w:rsidR="00D139E8" w:rsidRPr="007A3BAF">
        <w:rPr>
          <w:color w:val="FFC000" w:themeColor="accent4"/>
          <w:lang w:val="hu-HU"/>
        </w:rPr>
        <w:t xml:space="preserve"> </w:t>
      </w:r>
      <w:r w:rsidR="00F96543" w:rsidRPr="007A3BAF">
        <w:rPr>
          <w:color w:val="FFC000" w:themeColor="accent4"/>
          <w:lang w:val="hu-HU"/>
        </w:rPr>
        <w:t>Másodszor</w:t>
      </w:r>
      <w:r w:rsidR="005563D3" w:rsidRPr="007A3BAF">
        <w:rPr>
          <w:color w:val="FFC000" w:themeColor="accent4"/>
          <w:lang w:val="hu-HU"/>
        </w:rPr>
        <w:t xml:space="preserve"> </w:t>
      </w:r>
      <w:r w:rsidR="00F248FB">
        <w:rPr>
          <w:color w:val="FFC000" w:themeColor="accent4"/>
          <w:lang w:val="hu-HU"/>
        </w:rPr>
        <w:t xml:space="preserve">ezt senki nem használja sporteseményekre, csak tömegesemények szervezésére, mivel eredetileg ez a célja. </w:t>
      </w:r>
      <w:r w:rsidR="00F96543" w:rsidRPr="007A3BAF">
        <w:rPr>
          <w:color w:val="FFC000" w:themeColor="accent4"/>
          <w:lang w:val="hu-HU"/>
        </w:rPr>
        <w:t>Ráadásul</w:t>
      </w:r>
      <w:r w:rsidR="00D139E8" w:rsidRPr="007A3BAF">
        <w:rPr>
          <w:color w:val="FFC000" w:themeColor="accent4"/>
          <w:lang w:val="hu-HU"/>
        </w:rPr>
        <w:t>,</w:t>
      </w:r>
      <w:r w:rsidR="006305CB" w:rsidRPr="007A3BAF">
        <w:rPr>
          <w:color w:val="FFC000" w:themeColor="accent4"/>
          <w:lang w:val="hu-HU"/>
        </w:rPr>
        <w:t xml:space="preserve"> ha az ember Facebookon keres sportolási lehetőséget, könnyen </w:t>
      </w:r>
      <w:r w:rsidR="00FB2323" w:rsidRPr="007A3BAF">
        <w:rPr>
          <w:color w:val="FFC000" w:themeColor="accent4"/>
          <w:lang w:val="hu-HU"/>
        </w:rPr>
        <w:t>el lehet téríteni</w:t>
      </w:r>
      <w:r w:rsidR="006305CB" w:rsidRPr="007A3BAF">
        <w:rPr>
          <w:color w:val="FFC000" w:themeColor="accent4"/>
          <w:lang w:val="hu-HU"/>
        </w:rPr>
        <w:t xml:space="preserve"> eredeti céljától a sok poszt és reklám miatt. </w:t>
      </w:r>
      <w:r w:rsidR="003D7E5A" w:rsidRPr="007A3BAF">
        <w:rPr>
          <w:color w:val="FFC000" w:themeColor="accent4"/>
          <w:lang w:val="hu-HU"/>
        </w:rPr>
        <w:t>Egy másik megoldás lehet</w:t>
      </w:r>
      <w:r w:rsidR="006305CB" w:rsidRPr="007A3BAF">
        <w:rPr>
          <w:color w:val="FFC000" w:themeColor="accent4"/>
          <w:lang w:val="hu-HU"/>
        </w:rPr>
        <w:t>, h</w:t>
      </w:r>
      <w:r w:rsidR="00C44D7D" w:rsidRPr="007A3BAF">
        <w:rPr>
          <w:color w:val="FFC000" w:themeColor="accent4"/>
          <w:lang w:val="hu-HU"/>
        </w:rPr>
        <w:t>ogy</w:t>
      </w:r>
      <w:r w:rsidR="006305CB" w:rsidRPr="007A3BAF">
        <w:rPr>
          <w:color w:val="FFC000" w:themeColor="accent4"/>
          <w:lang w:val="hu-HU"/>
        </w:rPr>
        <w:t xml:space="preserve"> </w:t>
      </w:r>
      <w:r w:rsidR="00A44E5E" w:rsidRPr="007A3BAF">
        <w:rPr>
          <w:color w:val="FFC000" w:themeColor="accent4"/>
          <w:lang w:val="hu-HU"/>
        </w:rPr>
        <w:t>mindenkire ráí</w:t>
      </w:r>
      <w:r w:rsidR="00CF40C5" w:rsidRPr="007A3BAF">
        <w:rPr>
          <w:color w:val="FFC000" w:themeColor="accent4"/>
          <w:lang w:val="hu-HU"/>
        </w:rPr>
        <w:t>r az ember</w:t>
      </w:r>
      <w:r w:rsidR="00A44E5E" w:rsidRPr="007A3BAF">
        <w:rPr>
          <w:color w:val="FFC000" w:themeColor="accent4"/>
          <w:lang w:val="hu-HU"/>
        </w:rPr>
        <w:t xml:space="preserve"> egyesével, de </w:t>
      </w:r>
      <w:r w:rsidR="00F248FB">
        <w:rPr>
          <w:color w:val="FFC000" w:themeColor="accent4"/>
          <w:lang w:val="hu-HU"/>
        </w:rPr>
        <w:t xml:space="preserve">ez </w:t>
      </w:r>
      <w:r w:rsidR="00A44E5E" w:rsidRPr="007A3BAF">
        <w:rPr>
          <w:color w:val="FFC000" w:themeColor="accent4"/>
          <w:lang w:val="hu-HU"/>
        </w:rPr>
        <w:t>fárasztó és idegesítő</w:t>
      </w:r>
      <w:r w:rsidR="000B68CA" w:rsidRPr="007A3BAF">
        <w:rPr>
          <w:color w:val="FFC000" w:themeColor="accent4"/>
          <w:lang w:val="hu-HU"/>
        </w:rPr>
        <w:t>, valam</w:t>
      </w:r>
      <w:r w:rsidR="007C3504" w:rsidRPr="007A3BAF">
        <w:rPr>
          <w:color w:val="FFC000" w:themeColor="accent4"/>
          <w:lang w:val="hu-HU"/>
        </w:rPr>
        <w:t xml:space="preserve">int csak a </w:t>
      </w:r>
      <w:r w:rsidR="00D079D2" w:rsidRPr="007A3BAF">
        <w:rPr>
          <w:color w:val="FFC000" w:themeColor="accent4"/>
          <w:lang w:val="hu-HU"/>
        </w:rPr>
        <w:t xml:space="preserve">már létező </w:t>
      </w:r>
      <w:r w:rsidR="00837969" w:rsidRPr="007A3BAF">
        <w:rPr>
          <w:color w:val="FFC000" w:themeColor="accent4"/>
          <w:lang w:val="hu-HU"/>
        </w:rPr>
        <w:t>ismere</w:t>
      </w:r>
      <w:r w:rsidR="00CF40C5" w:rsidRPr="007A3BAF">
        <w:rPr>
          <w:color w:val="FFC000" w:themeColor="accent4"/>
          <w:lang w:val="hu-HU"/>
        </w:rPr>
        <w:t>t</w:t>
      </w:r>
      <w:r w:rsidR="00837969" w:rsidRPr="007A3BAF">
        <w:rPr>
          <w:color w:val="FFC000" w:themeColor="accent4"/>
          <w:lang w:val="hu-HU"/>
        </w:rPr>
        <w:t>ségi körödet vonhatod be</w:t>
      </w:r>
      <w:r w:rsidR="007A3BAF">
        <w:rPr>
          <w:color w:val="FFC000" w:themeColor="accent4"/>
          <w:lang w:val="hu-HU"/>
        </w:rPr>
        <w:t>.</w:t>
      </w:r>
    </w:p>
    <w:p w14:paraId="74C5A3AE" w14:textId="12389F10" w:rsidR="003B50AB" w:rsidRPr="000A567C" w:rsidRDefault="003B50AB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 xml:space="preserve">-Ez mind szép és jó, de a ti </w:t>
      </w:r>
      <w:r w:rsidR="00906F20" w:rsidRPr="000A567C">
        <w:rPr>
          <w:color w:val="C45911" w:themeColor="accent2" w:themeShade="BF"/>
          <w:lang w:val="hu-HU"/>
        </w:rPr>
        <w:t>megoldásotok</w:t>
      </w:r>
      <w:r w:rsidRPr="000A567C">
        <w:rPr>
          <w:color w:val="C45911" w:themeColor="accent2" w:themeShade="BF"/>
          <w:lang w:val="hu-HU"/>
        </w:rPr>
        <w:t xml:space="preserve"> miért jobb, mint ezek?</w:t>
      </w:r>
    </w:p>
    <w:p w14:paraId="27972689" w14:textId="74BAE7C0" w:rsidR="005B5E1B" w:rsidRPr="007A3BAF" w:rsidRDefault="00906F20">
      <w:pPr>
        <w:rPr>
          <w:color w:val="FFC000" w:themeColor="accent4"/>
          <w:lang w:val="hu-HU"/>
        </w:rPr>
      </w:pPr>
      <w:r w:rsidRPr="007A3BAF">
        <w:rPr>
          <w:color w:val="FFC000" w:themeColor="accent4"/>
          <w:lang w:val="hu-HU"/>
        </w:rPr>
        <w:t>--Csináltunk egy reklámfilmet ennek bemutatásá</w:t>
      </w:r>
      <w:r w:rsidR="005B5E1B" w:rsidRPr="007A3BAF">
        <w:rPr>
          <w:color w:val="FFC000" w:themeColor="accent4"/>
          <w:lang w:val="hu-HU"/>
        </w:rPr>
        <w:t>ra.</w:t>
      </w:r>
    </w:p>
    <w:p w14:paraId="5688A78D" w14:textId="77777777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lastRenderedPageBreak/>
        <w:t>Reklámfilm</w:t>
      </w:r>
    </w:p>
    <w:p w14:paraId="5390B55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Narrátor&gt; -- Sportolni szeretnél, de nincs kivel?</w:t>
      </w:r>
      <w:r w:rsidRPr="000A567C">
        <w:rPr>
          <w:color w:val="00B0F0"/>
          <w:lang w:val="hu-HU"/>
        </w:rPr>
        <w:br/>
        <w:t>Mindig kínszenvedés sporttársakat találni?</w:t>
      </w:r>
    </w:p>
    <w:p w14:paraId="7189EB1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Eleged van az örökös visszautasításból?</w:t>
      </w:r>
    </w:p>
    <w:p w14:paraId="530D2121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Adél szomorúan néz a távolba, ördögszekereket fúj a szél a háttérben, szürke filteres az egész&gt;</w:t>
      </w:r>
    </w:p>
    <w:p w14:paraId="39BCE35A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A szöveg alatt folyamatosan vágóképek szürke filterrel, emberekről, akik egyedül szomorúan szerencsétlenkednek sportokkal&gt;</w:t>
      </w:r>
    </w:p>
    <w:p w14:paraId="1E6AD0E9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Tudod, hogy sportolnod kellene az egészséged érdekében, de nincs meg hozzá a megfelelő motivációd?</w:t>
      </w:r>
    </w:p>
    <w:p w14:paraId="02DD2CA0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Ha az előbbi kérdésekre igennel válaszoltál, akkor van számodra egy remek hírünk!</w:t>
      </w:r>
    </w:p>
    <w:p w14:paraId="7A05AF84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odaadjuk a telefont Adélnak, akinek felvidul az arca és a színek visszatérnek a világba&gt;</w:t>
      </w:r>
    </w:p>
    <w:p w14:paraId="472B6067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ezalatt színes vágóképek csoportosan BOLDOGAN sportoló emberekről&gt;</w:t>
      </w:r>
    </w:p>
    <w:p w14:paraId="661E2D27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 xml:space="preserve">Bemutatjuk a </w:t>
      </w:r>
      <w:proofErr w:type="spellStart"/>
      <w:r w:rsidRPr="000A567C">
        <w:rPr>
          <w:color w:val="00B0F0"/>
          <w:lang w:val="hu-HU"/>
        </w:rPr>
        <w:t>SporTárs</w:t>
      </w:r>
      <w:proofErr w:type="spellEnd"/>
      <w:r w:rsidRPr="000A567C">
        <w:rPr>
          <w:color w:val="00B0F0"/>
          <w:lang w:val="hu-HU"/>
        </w:rPr>
        <w:t xml:space="preserve"> alkalmazást. Ez az applikáció alapjaiban fogja megváltoztatni a sportolási szokásaidat.</w:t>
      </w:r>
    </w:p>
    <w:p w14:paraId="2EB713ED" w14:textId="5D89FEC6" w:rsidR="00906F20" w:rsidRPr="00850CCF" w:rsidRDefault="00906F20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 w:rsidRPr="00850CCF">
        <w:rPr>
          <w:color w:val="00B0F0"/>
          <w:lang w:val="hu-HU"/>
        </w:rPr>
        <w:t xml:space="preserve">Alkalmazásunk segítségével 24%-kal </w:t>
      </w:r>
      <w:r w:rsidR="005B5E1B" w:rsidRPr="00850CCF">
        <w:rPr>
          <w:color w:val="00B0F0"/>
          <w:lang w:val="hu-HU"/>
        </w:rPr>
        <w:t>gyorsabban szervezhetsz sporteseményeket, mint nélküle</w:t>
      </w:r>
      <w:r w:rsidR="00D91417" w:rsidRPr="00850CCF">
        <w:rPr>
          <w:color w:val="00B0F0"/>
          <w:lang w:val="hu-HU"/>
        </w:rPr>
        <w:t>.</w:t>
      </w:r>
    </w:p>
    <w:p w14:paraId="40842E02" w14:textId="5CE84670" w:rsidR="00906F20" w:rsidRPr="00850CCF" w:rsidRDefault="00D91417" w:rsidP="00850CCF">
      <w:pPr>
        <w:pStyle w:val="Listaszerbekezds"/>
        <w:numPr>
          <w:ilvl w:val="0"/>
          <w:numId w:val="3"/>
        </w:numPr>
        <w:rPr>
          <w:color w:val="00B0F0"/>
          <w:lang w:val="hu-HU"/>
        </w:rPr>
      </w:pPr>
      <w:r w:rsidRPr="00850CCF">
        <w:rPr>
          <w:color w:val="00B0F0"/>
          <w:lang w:val="hu-HU"/>
        </w:rPr>
        <w:t>A</w:t>
      </w:r>
      <w:r w:rsidR="00906F20" w:rsidRPr="00850CCF">
        <w:rPr>
          <w:color w:val="00B0F0"/>
          <w:lang w:val="hu-HU"/>
        </w:rPr>
        <w:t xml:space="preserve"> másokkal való sportolás rengeteg előnnyel jár</w:t>
      </w:r>
      <w:r w:rsidRPr="00850CCF">
        <w:rPr>
          <w:color w:val="00B0F0"/>
          <w:lang w:val="hu-HU"/>
        </w:rPr>
        <w:t>. F</w:t>
      </w:r>
      <w:r w:rsidR="00906F20" w:rsidRPr="00850CCF">
        <w:rPr>
          <w:color w:val="00B0F0"/>
          <w:lang w:val="hu-HU"/>
        </w:rPr>
        <w:t>elmérésünk szerint 37%-</w:t>
      </w:r>
      <w:r w:rsidR="005B5E1B" w:rsidRPr="00850CCF">
        <w:rPr>
          <w:color w:val="00B0F0"/>
          <w:lang w:val="hu-HU"/>
        </w:rPr>
        <w:t>k</w:t>
      </w:r>
      <w:r w:rsidR="00906F20" w:rsidRPr="00850CCF">
        <w:rPr>
          <w:color w:val="00B0F0"/>
          <w:lang w:val="hu-HU"/>
        </w:rPr>
        <w:t xml:space="preserve">al </w:t>
      </w:r>
      <w:proofErr w:type="spellStart"/>
      <w:r w:rsidR="00850CCF" w:rsidRPr="00850CCF">
        <w:rPr>
          <w:color w:val="00B0F0"/>
          <w:lang w:val="hu-HU"/>
        </w:rPr>
        <w:t>motiváltabb</w:t>
      </w:r>
      <w:proofErr w:type="spellEnd"/>
      <w:r w:rsidR="00906F20" w:rsidRPr="00850CCF">
        <w:rPr>
          <w:color w:val="00B0F0"/>
          <w:lang w:val="hu-HU"/>
        </w:rPr>
        <w:t xml:space="preserve"> leszel</w:t>
      </w:r>
      <w:r w:rsidRPr="00850CCF">
        <w:rPr>
          <w:color w:val="00B0F0"/>
          <w:lang w:val="hu-HU"/>
        </w:rPr>
        <w:t xml:space="preserve"> tőle</w:t>
      </w:r>
      <w:r w:rsidR="00906F20" w:rsidRPr="00850CCF">
        <w:rPr>
          <w:color w:val="00B0F0"/>
          <w:lang w:val="hu-HU"/>
        </w:rPr>
        <w:t>,</w:t>
      </w:r>
      <w:r w:rsidRPr="00850CCF">
        <w:rPr>
          <w:color w:val="00B0F0"/>
          <w:lang w:val="hu-HU"/>
        </w:rPr>
        <w:t xml:space="preserve"> jó közösségépítő,</w:t>
      </w:r>
      <w:r w:rsidR="00906F20" w:rsidRPr="00850CCF">
        <w:rPr>
          <w:color w:val="00B0F0"/>
          <w:lang w:val="hu-HU"/>
        </w:rPr>
        <w:t xml:space="preserve"> új embereket ismer</w:t>
      </w:r>
      <w:r w:rsidRPr="00850CCF">
        <w:rPr>
          <w:color w:val="00B0F0"/>
          <w:lang w:val="hu-HU"/>
        </w:rPr>
        <w:t>hetsz</w:t>
      </w:r>
      <w:r w:rsidR="00906F20" w:rsidRPr="00850CCF">
        <w:rPr>
          <w:color w:val="00B0F0"/>
          <w:lang w:val="hu-HU"/>
        </w:rPr>
        <w:t xml:space="preserve"> meg</w:t>
      </w:r>
      <w:r w:rsidRPr="00850CCF">
        <w:rPr>
          <w:color w:val="00B0F0"/>
          <w:lang w:val="hu-HU"/>
        </w:rPr>
        <w:t xml:space="preserve"> vele</w:t>
      </w:r>
      <w:r w:rsidR="00906F20" w:rsidRPr="00850CCF">
        <w:rPr>
          <w:color w:val="00B0F0"/>
          <w:lang w:val="hu-HU"/>
        </w:rPr>
        <w:t xml:space="preserve"> és meglátod még sokkal jobban is fogod érezni magad</w:t>
      </w:r>
      <w:r w:rsidRPr="00850CCF">
        <w:rPr>
          <w:color w:val="00B0F0"/>
          <w:lang w:val="hu-HU"/>
        </w:rPr>
        <w:t xml:space="preserve"> közben</w:t>
      </w:r>
      <w:r w:rsidR="00906F20" w:rsidRPr="00850CCF">
        <w:rPr>
          <w:color w:val="00B0F0"/>
          <w:lang w:val="hu-HU"/>
        </w:rPr>
        <w:t>.</w:t>
      </w:r>
    </w:p>
    <w:p w14:paraId="29E5E46F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Előnyök kiemelése a képernyőn&gt;</w:t>
      </w:r>
    </w:p>
    <w:p w14:paraId="73794AC4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&lt;Képernyő alján: korlátozott felelősségi nyilatkozat: az eredményeket 120 emberen Google kérdőíveken keresztül kaptuk&gt;</w:t>
      </w:r>
    </w:p>
    <w:p w14:paraId="0F36363F" w14:textId="77777777" w:rsidR="00906F20" w:rsidRPr="000A567C" w:rsidRDefault="00906F20" w:rsidP="00906F20">
      <w:pPr>
        <w:rPr>
          <w:color w:val="00B0F0"/>
          <w:lang w:val="hu-HU"/>
        </w:rPr>
      </w:pPr>
      <w:r w:rsidRPr="000A567C">
        <w:rPr>
          <w:color w:val="00B0F0"/>
          <w:lang w:val="hu-HU"/>
        </w:rPr>
        <w:t>Próbáld ki, töltsd le az alkalmazást teljesen ingyen és változtasd meg az életed MOST!</w:t>
      </w:r>
    </w:p>
    <w:p w14:paraId="7825A06F" w14:textId="5F5E4CED" w:rsidR="00906F20" w:rsidRPr="000A567C" w:rsidRDefault="00906F20" w:rsidP="000A567C">
      <w:pPr>
        <w:pStyle w:val="Cmsor1"/>
        <w:rPr>
          <w:lang w:val="hu-HU"/>
        </w:rPr>
      </w:pPr>
      <w:r w:rsidRPr="000A567C">
        <w:rPr>
          <w:lang w:val="hu-HU"/>
        </w:rPr>
        <w:t>Megoldás</w:t>
      </w:r>
    </w:p>
    <w:p w14:paraId="6A33B98D" w14:textId="7FEB135C" w:rsidR="000250C1" w:rsidRPr="004A4660" w:rsidRDefault="003B50AB">
      <w:pPr>
        <w:rPr>
          <w:lang w:val="hu-HU"/>
        </w:rPr>
      </w:pPr>
      <w:r w:rsidRPr="004A4660">
        <w:rPr>
          <w:lang w:val="hu-HU"/>
        </w:rPr>
        <w:t>--</w:t>
      </w:r>
      <w:r w:rsidR="005B5E1B">
        <w:rPr>
          <w:lang w:val="hu-HU"/>
        </w:rPr>
        <w:t>Fejlesztettünk</w:t>
      </w:r>
      <w:r w:rsidR="00B43265" w:rsidRPr="004A4660">
        <w:rPr>
          <w:lang w:val="hu-HU"/>
        </w:rPr>
        <w:t xml:space="preserve"> egy </w:t>
      </w:r>
      <w:r w:rsidR="000250C1" w:rsidRPr="004A4660">
        <w:rPr>
          <w:lang w:val="hu-HU"/>
        </w:rPr>
        <w:t>Androidos</w:t>
      </w:r>
      <w:r w:rsidR="00B04CD8" w:rsidRPr="004A4660">
        <w:rPr>
          <w:lang w:val="hu-HU"/>
        </w:rPr>
        <w:t xml:space="preserve"> applikáció</w:t>
      </w:r>
      <w:r w:rsidR="000250C1" w:rsidRPr="004A4660">
        <w:rPr>
          <w:lang w:val="hu-HU"/>
        </w:rPr>
        <w:t>t. A</w:t>
      </w:r>
      <w:r w:rsidR="005B5E1B">
        <w:rPr>
          <w:lang w:val="hu-HU"/>
        </w:rPr>
        <w:t>minek a</w:t>
      </w:r>
      <w:r w:rsidR="000250C1" w:rsidRPr="004A4660">
        <w:rPr>
          <w:lang w:val="hu-HU"/>
        </w:rPr>
        <w:t xml:space="preserve"> kezelési felülete letisztult és egyszerű</w:t>
      </w:r>
      <w:r w:rsidR="005B5E1B">
        <w:rPr>
          <w:lang w:val="hu-HU"/>
        </w:rPr>
        <w:t>, annyira</w:t>
      </w:r>
      <w:r w:rsidR="000250C1" w:rsidRPr="004A4660">
        <w:rPr>
          <w:lang w:val="hu-HU"/>
        </w:rPr>
        <w:t>, hogy még a nagyszüleinknek sem okozott nehézséget a használata</w:t>
      </w:r>
      <w:r w:rsidR="0052385C" w:rsidRPr="004A4660">
        <w:rPr>
          <w:lang w:val="hu-HU"/>
        </w:rPr>
        <w:t xml:space="preserve">. </w:t>
      </w:r>
      <w:r w:rsidR="005B5E1B">
        <w:rPr>
          <w:lang w:val="hu-HU"/>
        </w:rPr>
        <w:t>Letöltés után a</w:t>
      </w:r>
      <w:r w:rsidR="00C528CB" w:rsidRPr="004A4660">
        <w:rPr>
          <w:lang w:val="hu-HU"/>
        </w:rPr>
        <w:t xml:space="preserve"> felhasználók </w:t>
      </w:r>
      <w:r w:rsidR="005B5E1B">
        <w:rPr>
          <w:lang w:val="hu-HU"/>
        </w:rPr>
        <w:t xml:space="preserve">könnyedén </w:t>
      </w:r>
      <w:r w:rsidR="00C528CB" w:rsidRPr="004A4660">
        <w:rPr>
          <w:lang w:val="hu-HU"/>
        </w:rPr>
        <w:t xml:space="preserve">regisztrálnak </w:t>
      </w:r>
      <w:r w:rsidR="005B5E1B">
        <w:rPr>
          <w:lang w:val="hu-HU"/>
        </w:rPr>
        <w:t>email címükkel</w:t>
      </w:r>
      <w:r w:rsidR="00C528CB" w:rsidRPr="004A4660">
        <w:rPr>
          <w:lang w:val="hu-HU"/>
        </w:rPr>
        <w:t xml:space="preserve"> vagy Google fiókjukkal,</w:t>
      </w:r>
      <w:r w:rsidR="003433A1" w:rsidRPr="004A4660">
        <w:rPr>
          <w:lang w:val="hu-HU"/>
        </w:rPr>
        <w:t xml:space="preserve"> ezután képesek</w:t>
      </w:r>
      <w:r w:rsidR="000250C1" w:rsidRPr="004A4660">
        <w:rPr>
          <w:lang w:val="hu-HU"/>
        </w:rPr>
        <w:t xml:space="preserve"> létrehozni</w:t>
      </w:r>
      <w:r w:rsidR="00894B51">
        <w:rPr>
          <w:lang w:val="hu-HU"/>
        </w:rPr>
        <w:t xml:space="preserve"> eseményeket</w:t>
      </w:r>
      <w:r w:rsidR="00CB41E4">
        <w:rPr>
          <w:lang w:val="hu-HU"/>
        </w:rPr>
        <w:t>, cs</w:t>
      </w:r>
      <w:r w:rsidR="00894B51">
        <w:rPr>
          <w:lang w:val="hu-HU"/>
        </w:rPr>
        <w:t>atlakozni másokéhoz és sz</w:t>
      </w:r>
      <w:r w:rsidR="00C528CB" w:rsidRPr="004A4660">
        <w:rPr>
          <w:lang w:val="hu-HU"/>
        </w:rPr>
        <w:t>ükség esetén</w:t>
      </w:r>
      <w:r w:rsidR="00CB41E4">
        <w:rPr>
          <w:lang w:val="hu-HU"/>
        </w:rPr>
        <w:t xml:space="preserve"> akár</w:t>
      </w:r>
      <w:r w:rsidR="00C528CB" w:rsidRPr="004A4660">
        <w:rPr>
          <w:lang w:val="hu-HU"/>
        </w:rPr>
        <w:t xml:space="preserve"> lemondani azokat</w:t>
      </w:r>
      <w:r w:rsidR="000250C1" w:rsidRPr="004A4660">
        <w:rPr>
          <w:lang w:val="hu-HU"/>
        </w:rPr>
        <w:t>.</w:t>
      </w:r>
      <w:r w:rsidR="003433A1" w:rsidRPr="004A4660">
        <w:rPr>
          <w:lang w:val="hu-HU"/>
        </w:rPr>
        <w:t xml:space="preserve"> Az eseményeket könnyű megtaláln</w:t>
      </w:r>
      <w:r w:rsidR="00CB41E4">
        <w:rPr>
          <w:lang w:val="hu-HU"/>
        </w:rPr>
        <w:t>i</w:t>
      </w:r>
      <w:r w:rsidR="003433A1" w:rsidRPr="004A4660">
        <w:rPr>
          <w:lang w:val="hu-HU"/>
        </w:rPr>
        <w:t xml:space="preserve"> </w:t>
      </w:r>
      <w:r w:rsidR="00CB41E4">
        <w:rPr>
          <w:lang w:val="hu-HU"/>
        </w:rPr>
        <w:t>a</w:t>
      </w:r>
      <w:r w:rsidR="003433A1" w:rsidRPr="004A4660">
        <w:rPr>
          <w:lang w:val="hu-HU"/>
        </w:rPr>
        <w:t xml:space="preserve"> térképen, és még </w:t>
      </w:r>
      <w:r w:rsidR="000250C1" w:rsidRPr="004A4660">
        <w:rPr>
          <w:lang w:val="hu-HU"/>
        </w:rPr>
        <w:t>sport</w:t>
      </w:r>
      <w:r w:rsidR="00CB41E4">
        <w:rPr>
          <w:lang w:val="hu-HU"/>
        </w:rPr>
        <w:t>ok</w:t>
      </w:r>
      <w:r w:rsidR="000250C1" w:rsidRPr="004A4660">
        <w:rPr>
          <w:lang w:val="hu-HU"/>
        </w:rPr>
        <w:t xml:space="preserve"> </w:t>
      </w:r>
      <w:r w:rsidR="003433A1" w:rsidRPr="004A4660">
        <w:rPr>
          <w:lang w:val="hu-HU"/>
        </w:rPr>
        <w:t>szerint is lehet</w:t>
      </w:r>
      <w:r w:rsidR="000250C1" w:rsidRPr="004A4660">
        <w:rPr>
          <w:lang w:val="hu-HU"/>
        </w:rPr>
        <w:t xml:space="preserve"> szűrni.</w:t>
      </w:r>
    </w:p>
    <w:p w14:paraId="6F0B6FCA" w14:textId="2CE9C3B9" w:rsidR="004833E0" w:rsidRPr="000A567C" w:rsidRDefault="00FB2323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</w:t>
      </w:r>
      <w:r w:rsidR="004833E0" w:rsidRPr="000A567C">
        <w:rPr>
          <w:color w:val="C45911" w:themeColor="accent2" w:themeShade="BF"/>
          <w:lang w:val="hu-HU"/>
        </w:rPr>
        <w:t xml:space="preserve"> Hogyan </w:t>
      </w:r>
      <w:r w:rsidR="005B1428" w:rsidRPr="000A567C">
        <w:rPr>
          <w:color w:val="C45911" w:themeColor="accent2" w:themeShade="BF"/>
          <w:lang w:val="hu-HU"/>
        </w:rPr>
        <w:t>fogjátok továbbfejleszteni</w:t>
      </w:r>
      <w:r w:rsidR="004833E0" w:rsidRPr="000A567C">
        <w:rPr>
          <w:color w:val="C45911" w:themeColor="accent2" w:themeShade="BF"/>
          <w:lang w:val="hu-HU"/>
        </w:rPr>
        <w:t>?</w:t>
      </w:r>
    </w:p>
    <w:p w14:paraId="5D13D7BC" w14:textId="62A117B5" w:rsidR="004833E0" w:rsidRDefault="004A4660">
      <w:pPr>
        <w:rPr>
          <w:lang w:val="hu-HU"/>
        </w:rPr>
      </w:pPr>
      <w:r w:rsidRPr="004A4660">
        <w:rPr>
          <w:lang w:val="hu-HU"/>
        </w:rPr>
        <w:t>--</w:t>
      </w:r>
      <w:r w:rsidR="00612906" w:rsidRPr="004A4660">
        <w:rPr>
          <w:lang w:val="hu-HU"/>
        </w:rPr>
        <w:t>T</w:t>
      </w:r>
      <w:r w:rsidR="00AE238C" w:rsidRPr="004A4660">
        <w:rPr>
          <w:lang w:val="hu-HU"/>
        </w:rPr>
        <w:t xml:space="preserve">ervezünk </w:t>
      </w:r>
      <w:r w:rsidR="00612906" w:rsidRPr="004A4660">
        <w:rPr>
          <w:lang w:val="hu-HU"/>
        </w:rPr>
        <w:t xml:space="preserve">még </w:t>
      </w:r>
      <w:r w:rsidR="00CB41E4">
        <w:rPr>
          <w:lang w:val="hu-HU"/>
        </w:rPr>
        <w:t xml:space="preserve">komment és </w:t>
      </w:r>
      <w:r w:rsidR="00AE238C" w:rsidRPr="004A4660">
        <w:rPr>
          <w:lang w:val="hu-HU"/>
        </w:rPr>
        <w:t>chat funkció</w:t>
      </w:r>
      <w:r w:rsidR="00CB41E4">
        <w:rPr>
          <w:lang w:val="hu-HU"/>
        </w:rPr>
        <w:t>ka</w:t>
      </w:r>
      <w:r w:rsidR="00AE238C" w:rsidRPr="004A4660">
        <w:rPr>
          <w:lang w:val="hu-HU"/>
        </w:rPr>
        <w:t>t az események alá</w:t>
      </w:r>
      <w:r w:rsidR="003433A1" w:rsidRPr="004A4660">
        <w:rPr>
          <w:lang w:val="hu-HU"/>
        </w:rPr>
        <w:t xml:space="preserve"> és a felhasználók között</w:t>
      </w:r>
      <w:r w:rsidR="00AE238C" w:rsidRPr="004A4660">
        <w:rPr>
          <w:lang w:val="hu-HU"/>
        </w:rPr>
        <w:t>, hogy a jelentkezők tudjanak kérdezni az esemény létrehozójátó</w:t>
      </w:r>
      <w:r w:rsidR="00FD4B7E">
        <w:rPr>
          <w:lang w:val="hu-HU"/>
        </w:rPr>
        <w:t xml:space="preserve">l. A jövőben az applikáció értesítéseket is fog küldeni az események előtt megadott idővel. Kérhetünk majd értesítéseket a </w:t>
      </w:r>
      <w:proofErr w:type="spellStart"/>
      <w:r w:rsidR="00FD4B7E">
        <w:rPr>
          <w:lang w:val="hu-HU"/>
        </w:rPr>
        <w:t>közelünkben</w:t>
      </w:r>
      <w:proofErr w:type="spellEnd"/>
      <w:r w:rsidR="00FD4B7E">
        <w:rPr>
          <w:lang w:val="hu-HU"/>
        </w:rPr>
        <w:t xml:space="preserve"> létrehozott új eseményekről.</w:t>
      </w:r>
      <w:r w:rsidR="00AE238C" w:rsidRPr="004A4660">
        <w:rPr>
          <w:lang w:val="hu-HU"/>
        </w:rPr>
        <w:t xml:space="preserve"> </w:t>
      </w:r>
      <w:r w:rsidR="00073A14" w:rsidRPr="004A4660">
        <w:rPr>
          <w:lang w:val="hu-HU"/>
        </w:rPr>
        <w:t xml:space="preserve">Pontrendszerrel is szeretnénk </w:t>
      </w:r>
      <w:proofErr w:type="spellStart"/>
      <w:r w:rsidR="00073A14" w:rsidRPr="004A4660">
        <w:rPr>
          <w:lang w:val="hu-HU"/>
        </w:rPr>
        <w:t>játékosítani</w:t>
      </w:r>
      <w:proofErr w:type="spellEnd"/>
      <w:r w:rsidR="00CB41E4">
        <w:rPr>
          <w:lang w:val="hu-HU"/>
        </w:rPr>
        <w:t xml:space="preserve"> az</w:t>
      </w:r>
      <w:r w:rsidR="00073A14" w:rsidRPr="004A4660">
        <w:rPr>
          <w:lang w:val="hu-HU"/>
        </w:rPr>
        <w:t xml:space="preserve"> </w:t>
      </w:r>
      <w:r w:rsidR="00CB41E4">
        <w:rPr>
          <w:lang w:val="hu-HU"/>
        </w:rPr>
        <w:t xml:space="preserve">alkalmazást, </w:t>
      </w:r>
      <w:r w:rsidR="00073A14" w:rsidRPr="004A4660">
        <w:rPr>
          <w:lang w:val="hu-HU"/>
        </w:rPr>
        <w:t>a nagyobb aktivitás érdekében.</w:t>
      </w:r>
    </w:p>
    <w:p w14:paraId="59175C76" w14:textId="5AD8C82E" w:rsidR="00FA3487" w:rsidRDefault="00FA3487" w:rsidP="00FA3487">
      <w:pPr>
        <w:pStyle w:val="Cmsor1"/>
        <w:rPr>
          <w:lang w:val="hu-HU"/>
        </w:rPr>
      </w:pPr>
      <w:r>
        <w:rPr>
          <w:lang w:val="hu-HU"/>
        </w:rPr>
        <w:lastRenderedPageBreak/>
        <w:t>Megosztás</w:t>
      </w:r>
    </w:p>
    <w:p w14:paraId="24E7A021" w14:textId="6E121E1A" w:rsidR="004A4660" w:rsidRPr="000A567C" w:rsidRDefault="004A466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Működik már az alkalmazás?</w:t>
      </w:r>
    </w:p>
    <w:p w14:paraId="6CBF57E3" w14:textId="767755DF" w:rsidR="001209D6" w:rsidRPr="007A3BAF" w:rsidRDefault="004A4660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 xml:space="preserve">--Igen, </w:t>
      </w:r>
      <w:r w:rsidR="00B30A79" w:rsidRPr="007A3BAF">
        <w:rPr>
          <w:color w:val="FF0000"/>
          <w:lang w:val="hu-HU"/>
        </w:rPr>
        <w:t xml:space="preserve">már élesben </w:t>
      </w:r>
      <w:r w:rsidRPr="007A3BAF">
        <w:rPr>
          <w:color w:val="FF0000"/>
          <w:lang w:val="hu-HU"/>
        </w:rPr>
        <w:t xml:space="preserve">is </w:t>
      </w:r>
      <w:r w:rsidR="00B30A79" w:rsidRPr="007A3BAF">
        <w:rPr>
          <w:color w:val="FF0000"/>
          <w:lang w:val="hu-HU"/>
        </w:rPr>
        <w:t xml:space="preserve">kipróbáltuk. Miután bemutattuk osztálytársainknak a projektünket, megkértük őket, hogy mindannyian töltsék le az alkalmazást és szerveztünk egy túrát a Mátrában. A túra részleteit teljes egészében ezen az alkalmazáson </w:t>
      </w:r>
      <w:r w:rsidR="001209D6" w:rsidRPr="007A3BAF">
        <w:rPr>
          <w:color w:val="FF0000"/>
          <w:lang w:val="hu-HU"/>
        </w:rPr>
        <w:t xml:space="preserve">keresztül beszéltük meg és semmilyen egyéb kommunikációs csatornát nem </w:t>
      </w:r>
      <w:r w:rsidR="003433A1" w:rsidRPr="007A3BAF">
        <w:rPr>
          <w:color w:val="FF0000"/>
          <w:lang w:val="hu-HU"/>
        </w:rPr>
        <w:t>használtun</w:t>
      </w:r>
      <w:r w:rsidR="004833E0" w:rsidRPr="007A3BAF">
        <w:rPr>
          <w:color w:val="FF0000"/>
          <w:lang w:val="hu-HU"/>
        </w:rPr>
        <w:t>k</w:t>
      </w:r>
      <w:r w:rsidR="001209D6" w:rsidRPr="007A3BAF">
        <w:rPr>
          <w:color w:val="FF0000"/>
          <w:lang w:val="hu-HU"/>
        </w:rPr>
        <w:t xml:space="preserve">. </w:t>
      </w:r>
    </w:p>
    <w:p w14:paraId="3393FBB7" w14:textId="5AFD0E25" w:rsidR="00073A14" w:rsidRPr="000A567C" w:rsidRDefault="00073A14">
      <w:pPr>
        <w:rPr>
          <w:color w:val="C45911" w:themeColor="accent2" w:themeShade="BF"/>
        </w:rPr>
      </w:pPr>
      <w:r w:rsidRPr="000A567C">
        <w:rPr>
          <w:color w:val="C45911" w:themeColor="accent2" w:themeShade="BF"/>
          <w:lang w:val="hu-HU"/>
        </w:rPr>
        <w:t>-</w:t>
      </w:r>
      <w:r w:rsidR="00A672ED" w:rsidRPr="000A567C">
        <w:rPr>
          <w:color w:val="C45911" w:themeColor="accent2" w:themeShade="BF"/>
          <w:lang w:val="hu-HU"/>
        </w:rPr>
        <w:t>Ezt mind magatoktól sikerült megcsinálni?</w:t>
      </w:r>
      <w:r w:rsidR="00BF575C" w:rsidRPr="000A567C">
        <w:rPr>
          <w:color w:val="C45911" w:themeColor="accent2" w:themeShade="BF"/>
          <w:lang w:val="hu-HU"/>
        </w:rPr>
        <w:t xml:space="preserve"> </w:t>
      </w:r>
      <w:r w:rsidR="00BF575C" w:rsidRPr="000A567C">
        <w:rPr>
          <w:color w:val="C45911" w:themeColor="accent2" w:themeShade="BF"/>
        </w:rPr>
        <w:t>&lt;</w:t>
      </w:r>
      <w:proofErr w:type="spellStart"/>
      <w:r w:rsidR="00BF575C" w:rsidRPr="000A567C">
        <w:rPr>
          <w:color w:val="C45911" w:themeColor="accent2" w:themeShade="BF"/>
        </w:rPr>
        <w:t>Elképedve</w:t>
      </w:r>
      <w:proofErr w:type="spellEnd"/>
      <w:r w:rsidR="00BF575C" w:rsidRPr="000A567C">
        <w:rPr>
          <w:color w:val="C45911" w:themeColor="accent2" w:themeShade="BF"/>
        </w:rPr>
        <w:t>&gt;</w:t>
      </w:r>
    </w:p>
    <w:p w14:paraId="0F277289" w14:textId="3B036CBB" w:rsidR="001209D6" w:rsidRPr="007A3BAF" w:rsidRDefault="0079017F">
      <w:pPr>
        <w:rPr>
          <w:color w:val="FF0000"/>
          <w:lang w:val="hu-HU"/>
        </w:rPr>
      </w:pPr>
      <w:r w:rsidRPr="007A3BAF">
        <w:rPr>
          <w:color w:val="FF0000"/>
          <w:lang w:val="hu-HU"/>
        </w:rPr>
        <w:t>--</w:t>
      </w:r>
      <w:r w:rsidR="001209D6" w:rsidRPr="007A3BAF">
        <w:rPr>
          <w:color w:val="FF0000"/>
          <w:lang w:val="hu-HU"/>
        </w:rPr>
        <w:t>A kutatásaink során rengeteg szakértő</w:t>
      </w:r>
      <w:r w:rsidR="004833E0" w:rsidRPr="007A3BAF">
        <w:rPr>
          <w:color w:val="FF0000"/>
          <w:lang w:val="hu-HU"/>
        </w:rPr>
        <w:t xml:space="preserve"> </w:t>
      </w:r>
      <w:r w:rsidR="00073A14" w:rsidRPr="007A3BAF">
        <w:rPr>
          <w:color w:val="FF0000"/>
          <w:lang w:val="hu-HU"/>
        </w:rPr>
        <w:t xml:space="preserve">és </w:t>
      </w:r>
      <w:r w:rsidR="00CB41E4" w:rsidRPr="007A3BAF">
        <w:rPr>
          <w:color w:val="FF0000"/>
          <w:lang w:val="hu-HU"/>
        </w:rPr>
        <w:t>konkurens csapat</w:t>
      </w:r>
      <w:r w:rsidR="00073A14" w:rsidRPr="007A3BAF">
        <w:rPr>
          <w:color w:val="FF0000"/>
          <w:lang w:val="hu-HU"/>
        </w:rPr>
        <w:t xml:space="preserve"> </w:t>
      </w:r>
      <w:r w:rsidR="004833E0" w:rsidRPr="007A3BAF">
        <w:rPr>
          <w:color w:val="FF0000"/>
          <w:lang w:val="hu-HU"/>
        </w:rPr>
        <w:t>segítségét kaptuk</w:t>
      </w:r>
      <w:r w:rsidR="001209D6" w:rsidRPr="007A3BAF">
        <w:rPr>
          <w:color w:val="FF0000"/>
          <w:lang w:val="hu-HU"/>
        </w:rPr>
        <w:t xml:space="preserve">. Többek között egy amerikai és egy román </w:t>
      </w:r>
      <w:r w:rsidR="00073A14" w:rsidRPr="007A3BAF">
        <w:rPr>
          <w:color w:val="FF0000"/>
          <w:lang w:val="hu-HU"/>
        </w:rPr>
        <w:t xml:space="preserve">FLL </w:t>
      </w:r>
      <w:r w:rsidR="001209D6" w:rsidRPr="007A3BAF">
        <w:rPr>
          <w:color w:val="FF0000"/>
          <w:lang w:val="hu-HU"/>
        </w:rPr>
        <w:t xml:space="preserve">csapattal is beszéltünk. Mindannyiuktól nagyon értékes visszajelzéseket és ötleteket kaptunk. </w:t>
      </w:r>
      <w:r w:rsidR="00073A14" w:rsidRPr="007A3BAF">
        <w:rPr>
          <w:color w:val="FF0000"/>
          <w:lang w:val="hu-HU"/>
        </w:rPr>
        <w:t>Ezen a táblázaton látszik, hogy a sok visszajelzésükből melyiket valósítottuk meg.</w:t>
      </w:r>
    </w:p>
    <w:p w14:paraId="516F6B4C" w14:textId="177D8228" w:rsidR="00FB2323" w:rsidRPr="000A567C" w:rsidRDefault="00DD02D0">
      <w:pPr>
        <w:rPr>
          <w:color w:val="C45911" w:themeColor="accent2" w:themeShade="BF"/>
          <w:lang w:val="hu-HU"/>
        </w:rPr>
      </w:pPr>
      <w:r w:rsidRPr="000A567C">
        <w:rPr>
          <w:color w:val="C45911" w:themeColor="accent2" w:themeShade="BF"/>
          <w:lang w:val="hu-HU"/>
        </w:rPr>
        <w:t>-Teljesen lenyűgöztetek, azonnal befektetek!!!!</w:t>
      </w:r>
    </w:p>
    <w:p w14:paraId="26EDAEB8" w14:textId="4E54A90A" w:rsidR="00BF575C" w:rsidRDefault="00DD02D0">
      <w:pPr>
        <w:rPr>
          <w:color w:val="C45911" w:themeColor="accent2" w:themeShade="BF"/>
        </w:rPr>
      </w:pPr>
      <w:r w:rsidRPr="000A567C">
        <w:rPr>
          <w:color w:val="C45911" w:themeColor="accent2" w:themeShade="BF"/>
        </w:rPr>
        <w:t>&lt;</w:t>
      </w:r>
      <w:proofErr w:type="spellStart"/>
      <w:r w:rsidRPr="000A567C">
        <w:rPr>
          <w:color w:val="C45911" w:themeColor="accent2" w:themeShade="BF"/>
        </w:rPr>
        <w:t>Elkezdi</w:t>
      </w:r>
      <w:proofErr w:type="spellEnd"/>
      <w:r w:rsidRPr="000A567C">
        <w:rPr>
          <w:color w:val="C45911" w:themeColor="accent2" w:themeShade="BF"/>
        </w:rPr>
        <w:t xml:space="preserve"> </w:t>
      </w:r>
      <w:r w:rsidRPr="000A567C">
        <w:rPr>
          <w:color w:val="C45911" w:themeColor="accent2" w:themeShade="BF"/>
          <w:lang w:val="hu-HU"/>
        </w:rPr>
        <w:t>szórni ránk a pénzt</w:t>
      </w:r>
      <w:r w:rsidRPr="000A567C">
        <w:rPr>
          <w:color w:val="C45911" w:themeColor="accent2" w:themeShade="BF"/>
        </w:rPr>
        <w:t>&gt;</w:t>
      </w:r>
    </w:p>
    <w:p w14:paraId="20E5D494" w14:textId="4FCE815D" w:rsidR="004D414D" w:rsidRDefault="004D414D" w:rsidP="004D414D">
      <w:pPr>
        <w:pStyle w:val="Cmsor1"/>
      </w:pPr>
      <w:proofErr w:type="spellStart"/>
      <w:r>
        <w:t>Jelenetek</w:t>
      </w:r>
      <w:proofErr w:type="spellEnd"/>
      <w:r>
        <w:t>:</w:t>
      </w:r>
    </w:p>
    <w:p w14:paraId="4045BE4D" w14:textId="0EF34F6C" w:rsidR="004D414D" w:rsidRDefault="00505AF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bemutatkozás - </w:t>
      </w:r>
      <w:r w:rsidR="00544370" w:rsidRPr="00544370">
        <w:rPr>
          <w:lang w:val="hu-HU"/>
        </w:rPr>
        <w:t>Adél Bulcsú beszél, többi szereplő (</w:t>
      </w:r>
      <w:r w:rsidR="00544370">
        <w:rPr>
          <w:lang w:val="hu-HU"/>
        </w:rPr>
        <w:t>Attila, Sziszi, Simon, Balázs</w:t>
      </w:r>
      <w:r w:rsidR="00544370" w:rsidRPr="00544370">
        <w:rPr>
          <w:lang w:val="hu-HU"/>
        </w:rPr>
        <w:t>) ott áll</w:t>
      </w:r>
      <w:r w:rsidR="00544370">
        <w:rPr>
          <w:lang w:val="hu-HU"/>
        </w:rPr>
        <w:t xml:space="preserve"> a háttérben</w:t>
      </w:r>
    </w:p>
    <w:p w14:paraId="4F39227B" w14:textId="0AEA80E1" w:rsidR="00B02177" w:rsidRDefault="003C52D5" w:rsidP="00B02177">
      <w:pPr>
        <w:pStyle w:val="Listaszerbekezds"/>
        <w:numPr>
          <w:ilvl w:val="0"/>
          <w:numId w:val="2"/>
        </w:numPr>
        <w:rPr>
          <w:lang w:val="hu-HU"/>
        </w:rPr>
      </w:pPr>
      <w:r w:rsidRPr="003C52D5">
        <w:rPr>
          <w:lang w:val="hu-HU"/>
        </w:rPr>
        <w:t>Probléma bemutatása</w:t>
      </w:r>
      <w:r>
        <w:rPr>
          <w:lang w:val="hu-HU"/>
        </w:rPr>
        <w:t xml:space="preserve"> – Balázs, Bulcsú és Simon beszél</w:t>
      </w:r>
      <w:r w:rsidR="00B02177">
        <w:rPr>
          <w:lang w:val="hu-HU"/>
        </w:rPr>
        <w:t xml:space="preserve">, </w:t>
      </w:r>
      <w:r w:rsidR="00B02177" w:rsidRPr="00544370">
        <w:rPr>
          <w:lang w:val="hu-HU"/>
        </w:rPr>
        <w:t>többi szereplő ott áll</w:t>
      </w:r>
      <w:r w:rsidR="00B02177">
        <w:rPr>
          <w:lang w:val="hu-HU"/>
        </w:rPr>
        <w:t xml:space="preserve"> a háttérben</w:t>
      </w:r>
    </w:p>
    <w:p w14:paraId="41499B18" w14:textId="4D65D03D" w:rsidR="00544370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1: </w:t>
      </w:r>
      <w:r>
        <w:rPr>
          <w:lang w:val="hu-HU"/>
        </w:rPr>
        <w:t>a TV előtt ül valaki, közben eszik valamilyen chipset</w:t>
      </w:r>
    </w:p>
    <w:p w14:paraId="768527A2" w14:textId="6C2E2628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</w:t>
      </w:r>
      <w:r>
        <w:rPr>
          <w:lang w:val="hu-HU"/>
        </w:rPr>
        <w:t>2</w:t>
      </w:r>
      <w:r>
        <w:rPr>
          <w:lang w:val="hu-HU"/>
        </w:rPr>
        <w:t>:</w:t>
      </w:r>
      <w:r>
        <w:rPr>
          <w:lang w:val="hu-HU"/>
        </w:rPr>
        <w:t xml:space="preserve"> valaki feláll a kanapéról, de legyint és inkább visszaül</w:t>
      </w:r>
    </w:p>
    <w:p w14:paraId="3A0AFACF" w14:textId="22AA803B" w:rsidR="00BE28C9" w:rsidRDefault="00BE28C9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</w:t>
      </w:r>
      <w:r>
        <w:rPr>
          <w:lang w:val="hu-HU"/>
        </w:rPr>
        <w:t>3</w:t>
      </w:r>
      <w:r>
        <w:rPr>
          <w:lang w:val="hu-HU"/>
        </w:rPr>
        <w:t>:</w:t>
      </w:r>
      <w:r>
        <w:rPr>
          <w:lang w:val="hu-HU"/>
        </w:rPr>
        <w:t xml:space="preserve"> valaki nézi a Facebook-ot, </w:t>
      </w:r>
      <w:r w:rsidR="00F26AE7">
        <w:rPr>
          <w:lang w:val="hu-HU"/>
        </w:rPr>
        <w:t>de aztán ideges lesz rá</w:t>
      </w:r>
    </w:p>
    <w:p w14:paraId="02061242" w14:textId="5FE7206F" w:rsidR="00F26AE7" w:rsidRDefault="00081D1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3:</w:t>
      </w:r>
      <w:r>
        <w:rPr>
          <w:lang w:val="hu-HU"/>
        </w:rPr>
        <w:t xml:space="preserve"> valaki ír valakinek Messengeren, elhívja sportolni, de nem ér rá, az ember szomorúan néz</w:t>
      </w:r>
    </w:p>
    <w:p w14:paraId="40D42947" w14:textId="3A943F8E" w:rsidR="00081D17" w:rsidRDefault="00FA3487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</w:t>
      </w:r>
      <w:r>
        <w:rPr>
          <w:lang w:val="hu-HU"/>
        </w:rPr>
        <w:t>4</w:t>
      </w:r>
      <w:r>
        <w:rPr>
          <w:lang w:val="hu-HU"/>
        </w:rPr>
        <w:t>:</w:t>
      </w:r>
      <w:r>
        <w:rPr>
          <w:lang w:val="hu-HU"/>
        </w:rPr>
        <w:t xml:space="preserve"> valaki </w:t>
      </w:r>
      <w:r w:rsidR="00CA106C" w:rsidRPr="00CA106C">
        <w:rPr>
          <w:lang w:val="hu-HU"/>
        </w:rPr>
        <w:t>szomorúan néz a távolba, ördögszekereket fúj a szél a háttérben, szürke filteres az egész</w:t>
      </w:r>
    </w:p>
    <w:p w14:paraId="64570685" w14:textId="3827B5F9" w:rsidR="00CA106C" w:rsidRDefault="00CA106C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</w:t>
      </w:r>
      <w:r>
        <w:rPr>
          <w:lang w:val="hu-HU"/>
        </w:rPr>
        <w:t>5</w:t>
      </w:r>
      <w:r>
        <w:rPr>
          <w:lang w:val="hu-HU"/>
        </w:rPr>
        <w:t>:</w:t>
      </w:r>
      <w:r>
        <w:rPr>
          <w:lang w:val="hu-HU"/>
        </w:rPr>
        <w:t xml:space="preserve"> </w:t>
      </w:r>
      <w:r w:rsidR="00E03B4D">
        <w:rPr>
          <w:lang w:val="hu-HU"/>
        </w:rPr>
        <w:t>valaki szomorúan próbál focizni</w:t>
      </w:r>
      <w:r w:rsidR="00AE62A4">
        <w:rPr>
          <w:lang w:val="hu-HU"/>
        </w:rPr>
        <w:t xml:space="preserve"> egyedül</w:t>
      </w:r>
    </w:p>
    <w:p w14:paraId="667CE2E7" w14:textId="023D8C55" w:rsidR="00AE62A4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</w:t>
      </w:r>
      <w:r>
        <w:rPr>
          <w:lang w:val="hu-HU"/>
        </w:rPr>
        <w:t>6</w:t>
      </w:r>
      <w:r>
        <w:rPr>
          <w:lang w:val="hu-HU"/>
        </w:rPr>
        <w:t>:</w:t>
      </w:r>
      <w:r>
        <w:rPr>
          <w:lang w:val="hu-HU"/>
        </w:rPr>
        <w:t xml:space="preserve"> valaki egyedül ütöget a pingpongasztalnál</w:t>
      </w:r>
    </w:p>
    <w:p w14:paraId="1721B529" w14:textId="74B2B8F1" w:rsidR="00352CE8" w:rsidRDefault="00352CE8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</w:t>
      </w:r>
      <w:r>
        <w:rPr>
          <w:lang w:val="hu-HU"/>
        </w:rPr>
        <w:t>7</w:t>
      </w:r>
      <w:r>
        <w:rPr>
          <w:lang w:val="hu-HU"/>
        </w:rPr>
        <w:t>:</w:t>
      </w:r>
      <w:r>
        <w:rPr>
          <w:lang w:val="hu-HU"/>
        </w:rPr>
        <w:t xml:space="preserve"> </w:t>
      </w:r>
      <w:r w:rsidR="00BC40C9">
        <w:rPr>
          <w:lang w:val="hu-HU"/>
        </w:rPr>
        <w:t xml:space="preserve">Simon? egyedül teniszezik </w:t>
      </w:r>
      <w:proofErr w:type="gramStart"/>
      <w:r w:rsidR="00BC40C9">
        <w:rPr>
          <w:lang w:val="hu-HU"/>
        </w:rPr>
        <w:t>szerencsétlenül ???</w:t>
      </w:r>
      <w:proofErr w:type="gramEnd"/>
    </w:p>
    <w:p w14:paraId="076DF89B" w14:textId="66FD7A61" w:rsidR="00BC40C9" w:rsidRDefault="003314AB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</w:t>
      </w:r>
      <w:r>
        <w:rPr>
          <w:lang w:val="hu-HU"/>
        </w:rPr>
        <w:t>8</w:t>
      </w:r>
      <w:r>
        <w:rPr>
          <w:lang w:val="hu-HU"/>
        </w:rPr>
        <w:t xml:space="preserve">: </w:t>
      </w:r>
      <w:r w:rsidRPr="003314AB">
        <w:rPr>
          <w:lang w:val="hu-HU"/>
        </w:rPr>
        <w:t xml:space="preserve">odaadjuk a telefont </w:t>
      </w:r>
      <w:r w:rsidR="00353901">
        <w:rPr>
          <w:lang w:val="hu-HU"/>
        </w:rPr>
        <w:t>valakinek</w:t>
      </w:r>
      <w:r w:rsidRPr="003314AB">
        <w:rPr>
          <w:lang w:val="hu-HU"/>
        </w:rPr>
        <w:t>, akinek felvidul az arca és a színek visszatérnek a világba</w:t>
      </w:r>
      <w:r w:rsidR="00353901">
        <w:rPr>
          <w:lang w:val="hu-HU"/>
        </w:rPr>
        <w:t>, boldogan mutatja az alkalmazást a kamerába</w:t>
      </w:r>
    </w:p>
    <w:p w14:paraId="0A768853" w14:textId="7FFBFC6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</w:t>
      </w:r>
      <w:r>
        <w:rPr>
          <w:lang w:val="hu-HU"/>
        </w:rPr>
        <w:t>9</w:t>
      </w:r>
      <w:r>
        <w:rPr>
          <w:lang w:val="hu-HU"/>
        </w:rPr>
        <w:t xml:space="preserve">: </w:t>
      </w:r>
      <w:r w:rsidR="009E0C7B">
        <w:rPr>
          <w:lang w:val="hu-HU"/>
        </w:rPr>
        <w:t>emberek boldogan fociznak</w:t>
      </w:r>
    </w:p>
    <w:p w14:paraId="00589765" w14:textId="783FA65B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</w:t>
      </w:r>
      <w:r>
        <w:rPr>
          <w:lang w:val="hu-HU"/>
        </w:rPr>
        <w:t>10</w:t>
      </w:r>
      <w:r>
        <w:rPr>
          <w:lang w:val="hu-HU"/>
        </w:rPr>
        <w:t xml:space="preserve">: </w:t>
      </w:r>
      <w:r w:rsidR="000776D0">
        <w:rPr>
          <w:lang w:val="hu-HU"/>
        </w:rPr>
        <w:t>2</w:t>
      </w:r>
      <w:r w:rsidR="00BD5D3E">
        <w:rPr>
          <w:lang w:val="hu-HU"/>
        </w:rPr>
        <w:t xml:space="preserve"> /4 ember boldogan pingpongozik</w:t>
      </w:r>
    </w:p>
    <w:p w14:paraId="61B4BCDB" w14:textId="6AC14B0D" w:rsidR="00F520AA" w:rsidRDefault="00F520AA" w:rsidP="00F520AA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 xml:space="preserve">vágókép </w:t>
      </w:r>
      <w:r>
        <w:rPr>
          <w:lang w:val="hu-HU"/>
        </w:rPr>
        <w:t>11</w:t>
      </w:r>
      <w:r>
        <w:rPr>
          <w:lang w:val="hu-HU"/>
        </w:rPr>
        <w:t>: Simon</w:t>
      </w:r>
      <w:r w:rsidR="00BB6186">
        <w:rPr>
          <w:lang w:val="hu-HU"/>
        </w:rPr>
        <w:t xml:space="preserve"> boldogan teniszek valakivel</w:t>
      </w:r>
    </w:p>
    <w:p w14:paraId="254CCEDB" w14:textId="3423DF63" w:rsidR="00353901" w:rsidRDefault="00C80BE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képernyőfelvétel az alkalmazásról</w:t>
      </w:r>
    </w:p>
    <w:p w14:paraId="5F3D9821" w14:textId="3D1AD7E1" w:rsidR="00C80BEF" w:rsidRDefault="00850CCF" w:rsidP="00544370">
      <w:pPr>
        <w:pStyle w:val="Listaszerbekezds"/>
        <w:numPr>
          <w:ilvl w:val="0"/>
          <w:numId w:val="2"/>
        </w:numPr>
        <w:rPr>
          <w:lang w:val="hu-HU"/>
        </w:rPr>
      </w:pPr>
      <w:r>
        <w:rPr>
          <w:lang w:val="hu-HU"/>
        </w:rPr>
        <w:t>vágókép 1</w:t>
      </w:r>
      <w:r>
        <w:rPr>
          <w:lang w:val="hu-HU"/>
        </w:rPr>
        <w:t>2</w:t>
      </w:r>
      <w:r>
        <w:rPr>
          <w:lang w:val="hu-HU"/>
        </w:rPr>
        <w:t>:</w:t>
      </w:r>
      <w:r>
        <w:rPr>
          <w:lang w:val="hu-HU"/>
        </w:rPr>
        <w:t xml:space="preserve"> </w:t>
      </w:r>
      <w:r w:rsidR="00631D25">
        <w:rPr>
          <w:lang w:val="hu-HU"/>
        </w:rPr>
        <w:t>valakik kezet fognak, mert újonnan megismerkedtek</w:t>
      </w:r>
    </w:p>
    <w:p w14:paraId="49D8A755" w14:textId="77777777" w:rsidR="00631D25" w:rsidRPr="00544370" w:rsidRDefault="00631D25" w:rsidP="00544370">
      <w:pPr>
        <w:pStyle w:val="Listaszerbekezds"/>
        <w:numPr>
          <w:ilvl w:val="0"/>
          <w:numId w:val="2"/>
        </w:numPr>
        <w:rPr>
          <w:lang w:val="hu-HU"/>
        </w:rPr>
      </w:pPr>
    </w:p>
    <w:sectPr w:rsidR="00631D25" w:rsidRPr="0054437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31BBFC" w14:textId="77777777" w:rsidR="00211D9B" w:rsidRDefault="00211D9B" w:rsidP="00CF40C5">
      <w:pPr>
        <w:spacing w:after="0" w:line="240" w:lineRule="auto"/>
      </w:pPr>
      <w:r>
        <w:separator/>
      </w:r>
    </w:p>
  </w:endnote>
  <w:endnote w:type="continuationSeparator" w:id="0">
    <w:p w14:paraId="562BD291" w14:textId="77777777" w:rsidR="00211D9B" w:rsidRDefault="00211D9B" w:rsidP="00CF40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E1AEAB" w14:textId="77777777" w:rsidR="00211D9B" w:rsidRDefault="00211D9B" w:rsidP="00CF40C5">
      <w:pPr>
        <w:spacing w:after="0" w:line="240" w:lineRule="auto"/>
      </w:pPr>
      <w:r>
        <w:separator/>
      </w:r>
    </w:p>
  </w:footnote>
  <w:footnote w:type="continuationSeparator" w:id="0">
    <w:p w14:paraId="315DB655" w14:textId="77777777" w:rsidR="00211D9B" w:rsidRDefault="00211D9B" w:rsidP="00CF40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A5DB0"/>
    <w:multiLevelType w:val="hybridMultilevel"/>
    <w:tmpl w:val="DBFAC2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8A48F0"/>
    <w:multiLevelType w:val="hybridMultilevel"/>
    <w:tmpl w:val="BD223B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E20700"/>
    <w:multiLevelType w:val="hybridMultilevel"/>
    <w:tmpl w:val="5074EA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NLE0MTYyN7UwNTdS0lEKTi0uzszPAykwqQUAj93CtywAAAA="/>
  </w:docVars>
  <w:rsids>
    <w:rsidRoot w:val="00915DF4"/>
    <w:rsid w:val="000000BE"/>
    <w:rsid w:val="00005B3F"/>
    <w:rsid w:val="000250C1"/>
    <w:rsid w:val="00073A14"/>
    <w:rsid w:val="000776D0"/>
    <w:rsid w:val="00081D17"/>
    <w:rsid w:val="00086D2B"/>
    <w:rsid w:val="000A567C"/>
    <w:rsid w:val="000A5867"/>
    <w:rsid w:val="000B24A0"/>
    <w:rsid w:val="000B68CA"/>
    <w:rsid w:val="001209D6"/>
    <w:rsid w:val="0012488E"/>
    <w:rsid w:val="00130FC0"/>
    <w:rsid w:val="0013348E"/>
    <w:rsid w:val="0018183D"/>
    <w:rsid w:val="001826FA"/>
    <w:rsid w:val="00195E77"/>
    <w:rsid w:val="001D3C19"/>
    <w:rsid w:val="001F00B7"/>
    <w:rsid w:val="001F784E"/>
    <w:rsid w:val="00211D9B"/>
    <w:rsid w:val="00237B9D"/>
    <w:rsid w:val="00267BA8"/>
    <w:rsid w:val="00293251"/>
    <w:rsid w:val="002D60AF"/>
    <w:rsid w:val="00303690"/>
    <w:rsid w:val="003212B5"/>
    <w:rsid w:val="003314AB"/>
    <w:rsid w:val="003433A1"/>
    <w:rsid w:val="00352CE8"/>
    <w:rsid w:val="00353901"/>
    <w:rsid w:val="00370303"/>
    <w:rsid w:val="003828CC"/>
    <w:rsid w:val="00390BED"/>
    <w:rsid w:val="00392D09"/>
    <w:rsid w:val="003A4C06"/>
    <w:rsid w:val="003B50AB"/>
    <w:rsid w:val="003C52D5"/>
    <w:rsid w:val="003D35BB"/>
    <w:rsid w:val="003D7E5A"/>
    <w:rsid w:val="00426A60"/>
    <w:rsid w:val="00433FE4"/>
    <w:rsid w:val="00444A52"/>
    <w:rsid w:val="00447201"/>
    <w:rsid w:val="004833E0"/>
    <w:rsid w:val="00495183"/>
    <w:rsid w:val="00495439"/>
    <w:rsid w:val="004A4660"/>
    <w:rsid w:val="004B03C1"/>
    <w:rsid w:val="004C2A0B"/>
    <w:rsid w:val="004D414D"/>
    <w:rsid w:val="004F3EFB"/>
    <w:rsid w:val="00505AFF"/>
    <w:rsid w:val="0052385C"/>
    <w:rsid w:val="005355B8"/>
    <w:rsid w:val="00544370"/>
    <w:rsid w:val="005563D3"/>
    <w:rsid w:val="00560AA5"/>
    <w:rsid w:val="005841D0"/>
    <w:rsid w:val="0059042D"/>
    <w:rsid w:val="005B1428"/>
    <w:rsid w:val="005B2E14"/>
    <w:rsid w:val="005B5E1B"/>
    <w:rsid w:val="005C0A76"/>
    <w:rsid w:val="005D2B4B"/>
    <w:rsid w:val="005D3361"/>
    <w:rsid w:val="00612906"/>
    <w:rsid w:val="00624909"/>
    <w:rsid w:val="006305CB"/>
    <w:rsid w:val="00631D25"/>
    <w:rsid w:val="006746DB"/>
    <w:rsid w:val="006C7138"/>
    <w:rsid w:val="00742767"/>
    <w:rsid w:val="0079017F"/>
    <w:rsid w:val="00795274"/>
    <w:rsid w:val="00796583"/>
    <w:rsid w:val="007A3BAF"/>
    <w:rsid w:val="007A742A"/>
    <w:rsid w:val="007B2F75"/>
    <w:rsid w:val="007C3504"/>
    <w:rsid w:val="007E52C1"/>
    <w:rsid w:val="00822327"/>
    <w:rsid w:val="00837969"/>
    <w:rsid w:val="00850CCF"/>
    <w:rsid w:val="008534E4"/>
    <w:rsid w:val="0088669A"/>
    <w:rsid w:val="00894B51"/>
    <w:rsid w:val="00896F9F"/>
    <w:rsid w:val="008E30A7"/>
    <w:rsid w:val="00906F20"/>
    <w:rsid w:val="009072A2"/>
    <w:rsid w:val="009158FE"/>
    <w:rsid w:val="00915DF4"/>
    <w:rsid w:val="00931E82"/>
    <w:rsid w:val="00933886"/>
    <w:rsid w:val="0095497E"/>
    <w:rsid w:val="009B3E61"/>
    <w:rsid w:val="009C2C2B"/>
    <w:rsid w:val="009C586C"/>
    <w:rsid w:val="009D31F7"/>
    <w:rsid w:val="009E0C7B"/>
    <w:rsid w:val="00A27793"/>
    <w:rsid w:val="00A44E5E"/>
    <w:rsid w:val="00A47DB0"/>
    <w:rsid w:val="00A672ED"/>
    <w:rsid w:val="00A847EE"/>
    <w:rsid w:val="00AB737C"/>
    <w:rsid w:val="00AE238C"/>
    <w:rsid w:val="00AE62A4"/>
    <w:rsid w:val="00AF6C4F"/>
    <w:rsid w:val="00B02177"/>
    <w:rsid w:val="00B04CD8"/>
    <w:rsid w:val="00B1661B"/>
    <w:rsid w:val="00B2324B"/>
    <w:rsid w:val="00B30A79"/>
    <w:rsid w:val="00B31B60"/>
    <w:rsid w:val="00B40E7D"/>
    <w:rsid w:val="00B41C57"/>
    <w:rsid w:val="00B43265"/>
    <w:rsid w:val="00B479D2"/>
    <w:rsid w:val="00B501A0"/>
    <w:rsid w:val="00BB6186"/>
    <w:rsid w:val="00BC40C9"/>
    <w:rsid w:val="00BD5D3E"/>
    <w:rsid w:val="00BD7B3F"/>
    <w:rsid w:val="00BE28C9"/>
    <w:rsid w:val="00BF4DE0"/>
    <w:rsid w:val="00BF575C"/>
    <w:rsid w:val="00C035A1"/>
    <w:rsid w:val="00C15B50"/>
    <w:rsid w:val="00C27841"/>
    <w:rsid w:val="00C44D7D"/>
    <w:rsid w:val="00C528CB"/>
    <w:rsid w:val="00C632DC"/>
    <w:rsid w:val="00C635EA"/>
    <w:rsid w:val="00C80BEF"/>
    <w:rsid w:val="00C83B52"/>
    <w:rsid w:val="00C96585"/>
    <w:rsid w:val="00CA106C"/>
    <w:rsid w:val="00CB317D"/>
    <w:rsid w:val="00CB41E4"/>
    <w:rsid w:val="00CB42C2"/>
    <w:rsid w:val="00CC3723"/>
    <w:rsid w:val="00CD1EDD"/>
    <w:rsid w:val="00CF40C5"/>
    <w:rsid w:val="00D079D2"/>
    <w:rsid w:val="00D12D1E"/>
    <w:rsid w:val="00D139E8"/>
    <w:rsid w:val="00D37600"/>
    <w:rsid w:val="00D53CA4"/>
    <w:rsid w:val="00D70BD4"/>
    <w:rsid w:val="00D83683"/>
    <w:rsid w:val="00D91417"/>
    <w:rsid w:val="00DD02D0"/>
    <w:rsid w:val="00E03B4D"/>
    <w:rsid w:val="00E10E19"/>
    <w:rsid w:val="00EC4A4A"/>
    <w:rsid w:val="00ED4939"/>
    <w:rsid w:val="00F11374"/>
    <w:rsid w:val="00F248FB"/>
    <w:rsid w:val="00F26AE7"/>
    <w:rsid w:val="00F520AA"/>
    <w:rsid w:val="00F716BD"/>
    <w:rsid w:val="00F96543"/>
    <w:rsid w:val="00FA3487"/>
    <w:rsid w:val="00FB2323"/>
    <w:rsid w:val="00FC644E"/>
    <w:rsid w:val="00FD4B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85F5CE"/>
  <w15:chartTrackingRefBased/>
  <w15:docId w15:val="{41EA4DE7-A870-4D7B-AC94-BF798E00A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BF575C"/>
  </w:style>
  <w:style w:type="paragraph" w:styleId="Cmsor1">
    <w:name w:val="heading 1"/>
    <w:basedOn w:val="Norml"/>
    <w:next w:val="Norml"/>
    <w:link w:val="Cmsor1Char"/>
    <w:uiPriority w:val="9"/>
    <w:qFormat/>
    <w:rsid w:val="003A4C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3A4C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fej">
    <w:name w:val="header"/>
    <w:basedOn w:val="Norml"/>
    <w:link w:val="lfej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CF40C5"/>
  </w:style>
  <w:style w:type="paragraph" w:styleId="llb">
    <w:name w:val="footer"/>
    <w:basedOn w:val="Norml"/>
    <w:link w:val="llbChar"/>
    <w:uiPriority w:val="99"/>
    <w:unhideWhenUsed/>
    <w:rsid w:val="00CF40C5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llbChar">
    <w:name w:val="Élőláb Char"/>
    <w:basedOn w:val="Bekezdsalapbettpusa"/>
    <w:link w:val="llb"/>
    <w:uiPriority w:val="99"/>
    <w:rsid w:val="00CF40C5"/>
  </w:style>
  <w:style w:type="paragraph" w:styleId="Listaszerbekezds">
    <w:name w:val="List Paragraph"/>
    <w:basedOn w:val="Norml"/>
    <w:uiPriority w:val="34"/>
    <w:qFormat/>
    <w:rsid w:val="001F784E"/>
    <w:pPr>
      <w:ind w:left="720"/>
      <w:contextualSpacing/>
    </w:pPr>
  </w:style>
  <w:style w:type="character" w:styleId="Hiperhivatkozs">
    <w:name w:val="Hyperlink"/>
    <w:basedOn w:val="Bekezdsalapbettpusa"/>
    <w:uiPriority w:val="99"/>
    <w:unhideWhenUsed/>
    <w:rsid w:val="00BE28C9"/>
    <w:rPr>
      <w:color w:val="0563C1" w:themeColor="hyperlink"/>
      <w:u w:val="single"/>
    </w:rPr>
  </w:style>
  <w:style w:type="character" w:styleId="Feloldatlanmegemlts">
    <w:name w:val="Unresolved Mention"/>
    <w:basedOn w:val="Bekezdsalapbettpusa"/>
    <w:uiPriority w:val="99"/>
    <w:semiHidden/>
    <w:unhideWhenUsed/>
    <w:rsid w:val="00BE28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36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04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0</TotalTime>
  <Pages>3</Pages>
  <Words>916</Words>
  <Characters>5224</Characters>
  <Application>Microsoft Office Word</Application>
  <DocSecurity>0</DocSecurity>
  <Lines>43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tilaBerczik@sulid.hu</dc:creator>
  <cp:keywords/>
  <dc:description/>
  <cp:lastModifiedBy>AttilaBerczik@sulid.hu</cp:lastModifiedBy>
  <cp:revision>130</cp:revision>
  <dcterms:created xsi:type="dcterms:W3CDTF">2021-05-03T11:29:00Z</dcterms:created>
  <dcterms:modified xsi:type="dcterms:W3CDTF">2021-05-06T12:42:00Z</dcterms:modified>
</cp:coreProperties>
</file>